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171" w:type="pct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91"/>
        <w:gridCol w:w="138"/>
      </w:tblGrid>
      <w:tr w:rsidR="00B43AFB" w:rsidRPr="007F4AEE" w14:paraId="493470AF" w14:textId="77777777" w:rsidTr="00952EB2">
        <w:trPr>
          <w:gridAfter w:val="1"/>
          <w:wAfter w:w="47" w:type="pct"/>
          <w:trHeight w:val="679"/>
        </w:trPr>
        <w:tc>
          <w:tcPr>
            <w:tcW w:w="4953" w:type="pct"/>
            <w:tcBorders>
              <w:bottom w:val="single" w:sz="12" w:space="0" w:color="auto"/>
            </w:tcBorders>
            <w:vAlign w:val="center"/>
          </w:tcPr>
          <w:p w14:paraId="6CB082E4" w14:textId="79C5263E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7A7D97BA" wp14:editId="48216CD0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68580</wp:posOffset>
                  </wp:positionV>
                  <wp:extent cx="502920" cy="502920"/>
                  <wp:effectExtent l="0" t="0" r="0" b="0"/>
                  <wp:wrapSquare wrapText="bothSides"/>
                  <wp:docPr id="8" name="Resim 8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4A9A5D9D" w14:textId="1B590ACB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DUR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MEHMET AKİF ERSOY ÜNİVERSİTESİ</w:t>
            </w:r>
          </w:p>
          <w:p w14:paraId="4961D4FB" w14:textId="41FFC15F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>Ü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LİSANSÜSTÜ DERS SINAV PROGRAM TAKVİMİ FORMU</w:t>
            </w:r>
          </w:p>
        </w:tc>
      </w:tr>
      <w:tr w:rsidR="00B43AFB" w:rsidRPr="007F4AEE" w14:paraId="04617DAD" w14:textId="77777777" w:rsidTr="00952EB2">
        <w:trPr>
          <w:gridAfter w:val="1"/>
          <w:wAfter w:w="47" w:type="pct"/>
          <w:trHeight w:val="302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D3B8B2" w14:textId="217E122D" w:rsidR="00B43AFB" w:rsidRPr="007F4AEE" w:rsidRDefault="00B43AFB" w:rsidP="003D5F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E26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2B79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17241E">
              <w:rPr>
                <w:rFonts w:ascii="Times New Roman" w:hAnsi="Times New Roman" w:cs="Times New Roman"/>
                <w:sz w:val="24"/>
                <w:szCs w:val="24"/>
              </w:rPr>
              <w:t>BAHAR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SINAV  </w:t>
            </w:r>
            <w:r w:rsidR="003D5F78">
              <w:rPr>
                <w:rFonts w:ascii="Times New Roman" w:hAnsi="Times New Roman"/>
              </w:rPr>
              <w:t xml:space="preserve">( </w:t>
            </w:r>
            <w:r w:rsidR="0017241E">
              <w:rPr>
                <w:rFonts w:ascii="Times New Roman" w:hAnsi="Times New Roman"/>
              </w:rPr>
              <w:t>X</w:t>
            </w:r>
            <w:r w:rsidR="003D5F78">
              <w:rPr>
                <w:rFonts w:ascii="Times New Roman" w:hAnsi="Times New Roman"/>
              </w:rPr>
              <w:t xml:space="preserve">  )      </w:t>
            </w:r>
            <w:r>
              <w:rPr>
                <w:rFonts w:ascii="Times New Roman" w:hAnsi="Times New Roman"/>
              </w:rPr>
              <w:t xml:space="preserve">YARIYIL SONU SINAVI </w:t>
            </w:r>
            <w:r w:rsidR="003D5F78">
              <w:rPr>
                <w:rFonts w:ascii="Times New Roman" w:hAnsi="Times New Roman"/>
              </w:rPr>
              <w:t>(  )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  BÜTÜNLEME</w:t>
            </w:r>
            <w:r w:rsidR="001D6189">
              <w:rPr>
                <w:rFonts w:ascii="Times New Roman" w:hAnsi="Times New Roman"/>
              </w:rPr>
              <w:t xml:space="preserve">  </w:t>
            </w:r>
            <w:r w:rsidR="003D5F78">
              <w:rPr>
                <w:rFonts w:ascii="Times New Roman" w:hAnsi="Times New Roman"/>
              </w:rPr>
              <w:t>(   )</w:t>
            </w:r>
            <w:r w:rsidR="001D618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      </w:t>
            </w:r>
            <w:r>
              <w:rPr>
                <w:rFonts w:ascii="Times New Roman" w:hAnsi="Times New Roman"/>
              </w:rPr>
              <w:t xml:space="preserve">     </w:t>
            </w:r>
          </w:p>
        </w:tc>
      </w:tr>
      <w:tr w:rsidR="00B43AFB" w:rsidRPr="007F4AEE" w14:paraId="1F985235" w14:textId="77777777" w:rsidTr="00E94334">
        <w:trPr>
          <w:gridAfter w:val="1"/>
          <w:wAfter w:w="47" w:type="pct"/>
          <w:trHeight w:val="5700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</w:tcPr>
          <w:p w14:paraId="2B1F16D0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14"/>
              <w:gridCol w:w="5164"/>
              <w:gridCol w:w="2027"/>
              <w:gridCol w:w="2056"/>
            </w:tblGrid>
            <w:tr w:rsidR="00B43AFB" w:rsidRPr="000A1288" w14:paraId="1662BEE2" w14:textId="77777777" w:rsidTr="00B43AFB">
              <w:trPr>
                <w:trHeight w:val="291"/>
              </w:trPr>
              <w:tc>
                <w:tcPr>
                  <w:tcW w:w="4714" w:type="dxa"/>
                  <w:tcBorders>
                    <w:bottom w:val="single" w:sz="4" w:space="0" w:color="auto"/>
                  </w:tcBorders>
                  <w:vAlign w:val="center"/>
                </w:tcPr>
                <w:p w14:paraId="62BAEF8B" w14:textId="77777777" w:rsidR="00B43AFB" w:rsidRPr="000A1288" w:rsidRDefault="00E94334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164" w:type="dxa"/>
                  <w:tcBorders>
                    <w:bottom w:val="single" w:sz="4" w:space="0" w:color="auto"/>
                  </w:tcBorders>
                  <w:vAlign w:val="center"/>
                </w:tcPr>
                <w:p w14:paraId="38849A5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083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222A6B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402BEFC7" w14:textId="77777777" w:rsidTr="00952EB2">
              <w:trPr>
                <w:trHeight w:val="379"/>
              </w:trPr>
              <w:tc>
                <w:tcPr>
                  <w:tcW w:w="4714" w:type="dxa"/>
                  <w:tcBorders>
                    <w:top w:val="single" w:sz="4" w:space="0" w:color="auto"/>
                  </w:tcBorders>
                  <w:vAlign w:val="center"/>
                </w:tcPr>
                <w:p w14:paraId="6541960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164" w:type="dxa"/>
                  <w:tcBorders>
                    <w:top w:val="single" w:sz="4" w:space="0" w:color="auto"/>
                  </w:tcBorders>
                  <w:vAlign w:val="center"/>
                </w:tcPr>
                <w:p w14:paraId="20247D2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27" w:type="dxa"/>
                  <w:tcBorders>
                    <w:top w:val="single" w:sz="4" w:space="0" w:color="auto"/>
                  </w:tcBorders>
                  <w:vAlign w:val="center"/>
                </w:tcPr>
                <w:p w14:paraId="32E2246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16D83F67" wp14:editId="0105134F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6" name="Dikdörtgen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6887544" id="Dikdörtgen 6" o:spid="_x0000_s1026" style="position:absolute;margin-left:3.55pt;margin-top:-.95pt;width:10.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" filled="f" strokecolor="windowText" strokeweight="1pt"/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</w:t>
                  </w:r>
                  <w:r w:rsidRPr="001369F4">
                    <w:rPr>
                      <w:rFonts w:ascii="Times New Roman" w:hAnsi="Times New Roman" w:cs="Times New Roman"/>
                      <w:b/>
                    </w:rPr>
                    <w:t>X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Yüksek Lisans</w:t>
                  </w:r>
                </w:p>
              </w:tc>
              <w:tc>
                <w:tcPr>
                  <w:tcW w:w="2056" w:type="dxa"/>
                  <w:tcBorders>
                    <w:top w:val="single" w:sz="4" w:space="0" w:color="auto"/>
                  </w:tcBorders>
                  <w:vAlign w:val="center"/>
                </w:tcPr>
                <w:p w14:paraId="289A3D3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3AC27CB7" wp14:editId="5237491B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7" name="Dikdörtgen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74BFFE38" w14:textId="77777777" w:rsidR="00B43AFB" w:rsidRDefault="00B43AFB" w:rsidP="00B43AFB">
                                        <w:pPr>
                                          <w:jc w:val="center"/>
                                        </w:pPr>
                                        <w: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AC27CB7" id="Dikdörtgen 7" o:spid="_x0000_s1026" style="position:absolute;margin-left:4.55pt;margin-top:1.2pt;width:10.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" filled="f" strokecolor="windowText" strokeweight="1pt">
                            <v:textbox>
                              <w:txbxContent>
                                <w:p w14:paraId="74BFFE38" w14:textId="77777777" w:rsidR="00B43AFB" w:rsidRDefault="00B43AFB" w:rsidP="00B43AFB">
                                  <w:pPr>
                                    <w:jc w:val="center"/>
                                  </w:pPr>
                                  <w: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   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709A7BF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029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78"/>
              <w:gridCol w:w="5039"/>
              <w:gridCol w:w="1313"/>
              <w:gridCol w:w="1180"/>
              <w:gridCol w:w="1313"/>
              <w:gridCol w:w="3806"/>
            </w:tblGrid>
            <w:tr w:rsidR="00B43AFB" w:rsidRPr="000A1288" w14:paraId="59878830" w14:textId="77777777" w:rsidTr="008D2919">
              <w:trPr>
                <w:trHeight w:val="290"/>
              </w:trPr>
              <w:tc>
                <w:tcPr>
                  <w:tcW w:w="6417" w:type="dxa"/>
                  <w:gridSpan w:val="2"/>
                  <w:vAlign w:val="center"/>
                </w:tcPr>
                <w:p w14:paraId="7193527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3BCF1929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13051ED3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180" w:type="dxa"/>
                  <w:vMerge w:val="restart"/>
                  <w:vAlign w:val="center"/>
                </w:tcPr>
                <w:p w14:paraId="467C51D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A5C0F4E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28C3DC4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7CE691C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06" w:type="dxa"/>
                  <w:vMerge w:val="restart"/>
                </w:tcPr>
                <w:p w14:paraId="3473F83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Öğretim Üyesinin</w:t>
                  </w:r>
                </w:p>
                <w:p w14:paraId="6005CC9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 Soyadı</w:t>
                  </w:r>
                </w:p>
              </w:tc>
            </w:tr>
            <w:tr w:rsidR="00B43AFB" w:rsidRPr="000A1288" w14:paraId="17D58B2C" w14:textId="77777777" w:rsidTr="00226E5D">
              <w:trPr>
                <w:trHeight w:val="295"/>
              </w:trPr>
              <w:tc>
                <w:tcPr>
                  <w:tcW w:w="1378" w:type="dxa"/>
                  <w:tcBorders>
                    <w:bottom w:val="single" w:sz="4" w:space="0" w:color="auto"/>
                  </w:tcBorders>
                  <w:vAlign w:val="center"/>
                </w:tcPr>
                <w:p w14:paraId="3F807B8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039" w:type="dxa"/>
                  <w:tcBorders>
                    <w:bottom w:val="single" w:sz="4" w:space="0" w:color="auto"/>
                  </w:tcBorders>
                  <w:vAlign w:val="center"/>
                </w:tcPr>
                <w:p w14:paraId="3F0F6E3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4E04FA9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180" w:type="dxa"/>
                  <w:vMerge/>
                  <w:tcBorders>
                    <w:bottom w:val="single" w:sz="4" w:space="0" w:color="auto"/>
                  </w:tcBorders>
                </w:tcPr>
                <w:p w14:paraId="300E6A4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3410874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06" w:type="dxa"/>
                  <w:vMerge/>
                  <w:tcBorders>
                    <w:bottom w:val="single" w:sz="4" w:space="0" w:color="auto"/>
                  </w:tcBorders>
                </w:tcPr>
                <w:p w14:paraId="7921917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26E5D" w:rsidRPr="000A1288" w14:paraId="7500F275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48D8D8" w14:textId="16960710" w:rsidR="00226E5D" w:rsidRPr="008D2919" w:rsidRDefault="00226E5D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0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B3C9B5" w14:textId="65CA7658" w:rsidR="00226E5D" w:rsidRPr="004219AA" w:rsidRDefault="00226E5D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Fen Bil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Eğt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. Doğa Araştırmalar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34E0CAF" w14:textId="66E2C9BB" w:rsidR="00226E5D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4494693" w14:textId="123A6FD0" w:rsidR="00226E5D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A256DAA" w14:textId="77777777" w:rsidR="00226E5D" w:rsidRPr="00B766E7" w:rsidRDefault="00226E5D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CF1B1" w14:textId="1DC37FB5" w:rsidR="00226E5D" w:rsidRPr="00B766E7" w:rsidRDefault="00226E5D" w:rsidP="00B766E7">
                  <w:pPr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Hasan GENÇ</w:t>
                  </w:r>
                </w:p>
              </w:tc>
            </w:tr>
            <w:tr w:rsidR="00B766E7" w:rsidRPr="000A1288" w14:paraId="2BF0F5CF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626691" w14:textId="44D44AC7" w:rsidR="00B766E7" w:rsidRPr="008D2919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7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05B074" w14:textId="4BB7F105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Okullarda Çevre Eği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74F1B91" w14:textId="04630134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E18A2D" w14:textId="04F1891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77ECDE5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AD9318" w14:textId="41FAC706" w:rsidR="00B766E7" w:rsidRPr="00B766E7" w:rsidRDefault="00B766E7" w:rsidP="00B766E7">
                  <w:pPr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Hasan GENÇ</w:t>
                  </w:r>
                </w:p>
              </w:tc>
            </w:tr>
            <w:tr w:rsidR="00B766E7" w:rsidRPr="000A1288" w14:paraId="006ACF27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12C3DD" w14:textId="61ECA85B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4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F0E1EF" w14:textId="54C94054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Korunan Alanlar ve Eğitimsel Öne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C184FD6" w14:textId="1B77D6FA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BBB9F8F" w14:textId="27E0DFB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7E4EA1F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F67170" w14:textId="72735C2B" w:rsidR="00B766E7" w:rsidRPr="00B766E7" w:rsidRDefault="00B766E7" w:rsidP="00B766E7">
                  <w:pPr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Hasan GENÇ</w:t>
                  </w:r>
                </w:p>
              </w:tc>
            </w:tr>
            <w:tr w:rsidR="00B766E7" w:rsidRPr="000A1288" w14:paraId="24FD4512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99A924" w14:textId="1AE676B4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5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DFA96BB" w14:textId="2E6EC770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Fen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Öğretiminde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Çevrim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İçi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Öğrenme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Ortamları Tasarım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175624F" w14:textId="2AD4728C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F492EBE" w14:textId="23BBC1F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592F1C9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527FCB" w14:textId="797BE685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Fikret KORUR</w:t>
                  </w:r>
                </w:p>
              </w:tc>
            </w:tr>
            <w:tr w:rsidR="00B766E7" w:rsidRPr="000A1288" w14:paraId="0F416AC8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AF18E7" w14:textId="189232EA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0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5AF8FD" w14:textId="1A4A9C76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Bilimlerinde Bilgisayar Uygulamalı İstatis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B0EB5AF" w14:textId="2AB7DEBF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5CE81F" w14:textId="0808A12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D41B651" w14:textId="57C14A4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FC1F17" w14:textId="13F75872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uriye DENİŞ ÇELİKER</w:t>
                  </w:r>
                </w:p>
              </w:tc>
            </w:tr>
            <w:tr w:rsidR="00B766E7" w:rsidRPr="000A1288" w14:paraId="6BF9DE28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4F9177" w14:textId="3CCEE1E8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4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8C5879" w14:textId="679F7772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Eğitiminde Güncel Araştırmalar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92AF66C" w14:textId="7446F5E3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3C4641" w14:textId="1B97CF1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3600E38" w14:textId="02159D09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0E55AF" w14:textId="29481D04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uriye DENİŞ ÇELİKER</w:t>
                  </w:r>
                </w:p>
              </w:tc>
            </w:tr>
            <w:tr w:rsidR="00B766E7" w:rsidRPr="000A1288" w14:paraId="40B56C37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CC9E96" w14:textId="7F3E23FF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1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ECDCA7" w14:textId="7B66631C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Fen </w:t>
                  </w:r>
                  <w:proofErr w:type="spellStart"/>
                  <w:proofErr w:type="gram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Eğt.Araş.Metotları</w:t>
                  </w:r>
                  <w:proofErr w:type="spellEnd"/>
                  <w:proofErr w:type="gram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-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D9A565" w14:textId="219925B3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8AAEC68" w14:textId="72C12CD5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3C2E04" w14:textId="159A68A5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BE404B" w14:textId="2C34077C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Selda BAKIR</w:t>
                  </w:r>
                </w:p>
              </w:tc>
            </w:tr>
            <w:tr w:rsidR="00B766E7" w:rsidRPr="000A1288" w14:paraId="5A0958AE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055446" w14:textId="7B4DAA4E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4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7EB02F" w14:textId="1AD27D27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Fen Eğitiminde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İng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 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539E21A" w14:textId="36EF4A40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A3CFEB" w14:textId="46805F4C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F6C475B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FA57DB" w14:textId="085E33B9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Nimet IŞIK</w:t>
                  </w:r>
                </w:p>
              </w:tc>
            </w:tr>
            <w:tr w:rsidR="00B766E7" w:rsidRPr="000A1288" w14:paraId="2BBE4F5E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9BE93F" w14:textId="4275AE30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5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4FEE26" w14:textId="4D476DAE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Öğrenme ve Öğretme Sürecinde Öğretim Teknoloji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87026F5" w14:textId="6C8F15F4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1936849" w14:textId="19CDC61A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F1485D8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5F9AB0" w14:textId="194440FD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Nimet IŞIK</w:t>
                  </w:r>
                </w:p>
              </w:tc>
            </w:tr>
            <w:tr w:rsidR="00B766E7" w:rsidRPr="000A1288" w14:paraId="28A20835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F7A589" w14:textId="7B02917C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70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96512F" w14:textId="501A3346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Eğitiminde Fiz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AB55ECD" w14:textId="63C98078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02B970" w14:textId="6F799A8B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290C4CC" w14:textId="77777777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DA880C" w14:textId="28ECAFC6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Nimet IŞIK</w:t>
                  </w:r>
                </w:p>
              </w:tc>
            </w:tr>
            <w:tr w:rsidR="00B766E7" w:rsidRPr="000A1288" w14:paraId="4648DE8B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1968B" w14:textId="53B8D2FA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04FBE152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9942AB" w14:textId="50B93F79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Çevre Kirliliği ve Kontrolü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C9F4A73" w14:textId="69CE50D5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5F7FDB1" w14:textId="00BE41ED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CC2699" w14:textId="77777777" w:rsidR="00B766E7" w:rsidRPr="00B766E7" w:rsidRDefault="00B766E7" w:rsidP="00B766E7">
                  <w:pPr>
                    <w:jc w:val="center"/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F1975E" w14:textId="0229CB8D" w:rsidR="00B766E7" w:rsidRP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Güvenç GÖRGÜLÜ</w:t>
                  </w:r>
                </w:p>
              </w:tc>
            </w:tr>
            <w:tr w:rsidR="00B766E7" w:rsidRPr="000A1288" w14:paraId="61FA7BC0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369E7" w14:textId="347BCB98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37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828BD4" w14:textId="4D0C92BF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Eğitiminde Eylem Araştırma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83AED60" w14:textId="70444D56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7B15FE7" w14:textId="59DDFAC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AB90D91" w14:textId="4B5B9C6E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4A35B0" w14:textId="71B74C37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Güvenç GÖRGÜLÜ</w:t>
                  </w:r>
                </w:p>
              </w:tc>
            </w:tr>
            <w:tr w:rsidR="00B766E7" w:rsidRPr="000A1288" w14:paraId="2D787749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AB70BB" w14:textId="554C5F2C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64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108EF2" w14:textId="12FBF338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Bütünleşik Fen Eği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B48D206" w14:textId="2D5E16E9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AE1089" w14:textId="7B36615B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7BD483C" w14:textId="3AB18FD8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89185D" w14:textId="3EA1AE7F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Güvenç GÖRGÜLÜ</w:t>
                  </w:r>
                </w:p>
              </w:tc>
            </w:tr>
            <w:tr w:rsidR="00B766E7" w:rsidRPr="000A1288" w14:paraId="2FD596D4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F6B7FC" w14:textId="2FFC4146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0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FD1C94" w14:textId="5045DB39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Bilimsel Araştırmanın Temel İlkeleri ve E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3E5865" w14:textId="18C421D3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2D1F3A3" w14:textId="25C875B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B7C58A1" w14:textId="2AF0C732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60FCF7" w14:textId="657FD50B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Gülcan MIHLADIZ TURHAN</w:t>
                  </w:r>
                </w:p>
              </w:tc>
            </w:tr>
            <w:tr w:rsidR="00B766E7" w:rsidRPr="000A1288" w14:paraId="6801A609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88BAF3" w14:textId="50DACF74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61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78C1E2" w14:textId="695BA72E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Fen Eğitiminde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Sosyobilimsel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Konular ve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B2F17D" w14:textId="3C65D5D3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9E721F3" w14:textId="646F59B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30E4371" w14:textId="7DE3A8D0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3E098F" w14:textId="5227F87A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atice BELGE CAN</w:t>
                  </w:r>
                </w:p>
              </w:tc>
            </w:tr>
            <w:tr w:rsidR="00B766E7" w:rsidRPr="000A1288" w14:paraId="611F5792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91E32B" w14:textId="3031F0C4" w:rsidR="00B766E7" w:rsidRPr="004219AA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2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C4E288" w14:textId="7FF9426D" w:rsidR="00B766E7" w:rsidRPr="00354957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Eğitiminde Pedagojik Alan Bilgis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7334343" w14:textId="7FB4B4B6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4A8429A" w14:textId="6F4FD45C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60FB895" w14:textId="21086455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28ED2A" w14:textId="79A30B5F" w:rsidR="00B766E7" w:rsidRPr="00B766E7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B766E7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atice BELGE CAN</w:t>
                  </w:r>
                </w:p>
              </w:tc>
            </w:tr>
            <w:tr w:rsidR="00B766E7" w:rsidRPr="000A1288" w14:paraId="2231E329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97D5EF" w14:textId="5F96FB9A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153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6EE37" w14:textId="3E3F3EE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Aktif Öğrenme Yöntem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D1D9D41" w14:textId="19822966" w:rsid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426A853" w14:textId="5205E307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A14263B" w14:textId="4AC19DC9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0B9A79" w14:textId="2EED6023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Ercan TATLİ</w:t>
                  </w:r>
                </w:p>
              </w:tc>
            </w:tr>
            <w:tr w:rsidR="00B766E7" w:rsidRPr="000A1288" w14:paraId="06598F6F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E44F25" w14:textId="5F5E7769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60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BD2192" w14:textId="4617CD50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Okul Dışı Fen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DBDC3DE" w14:textId="5E7ED2B6" w:rsid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40FEFB8" w14:textId="09F9F2B8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26C380A" w14:textId="01A5C150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AEBB6F" w14:textId="5C10DE0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Ercan TATLİ</w:t>
                  </w:r>
                </w:p>
              </w:tc>
            </w:tr>
            <w:tr w:rsidR="00B766E7" w:rsidRPr="000A1288" w14:paraId="2B0F9CCA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E03D69" w14:textId="7819688C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67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A0C5CE" w14:textId="01CCB52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Bilimleri Eğitiminde Bilimsel Süreç Beceri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7D12F73" w14:textId="7C5B93D1" w:rsid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F1630C9" w14:textId="4848BF65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15A58F9" w14:textId="75BF92A3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142D04" w14:textId="41850A85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Mehmet KARABAL</w:t>
                  </w:r>
                </w:p>
              </w:tc>
            </w:tr>
            <w:tr w:rsidR="00B766E7" w:rsidRPr="000A1288" w14:paraId="05F4D364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FEBCEA" w14:textId="254D669E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3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A21415" w14:textId="256674A6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Nitel Araştırmalara Giriş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FE93083" w14:textId="2E4F56DF" w:rsid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FF6E4FC" w14:textId="14B24AC4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DBB77C1" w14:textId="3501DFAB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EE09A5" w14:textId="100BF5FD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Mehmet KARABAL</w:t>
                  </w:r>
                </w:p>
              </w:tc>
            </w:tr>
            <w:tr w:rsidR="00B766E7" w:rsidRPr="000A1288" w14:paraId="35830B6D" w14:textId="77777777" w:rsidTr="00B766E7">
              <w:trPr>
                <w:trHeight w:val="284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5E4BA4" w14:textId="6695C617" w:rsidR="00B766E7" w:rsidRPr="00DA6A64" w:rsidRDefault="00B766E7" w:rsidP="00B766E7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DA6A64">
                    <w:rPr>
                      <w:rFonts w:ascii="Times New Roman" w:hAnsi="Times New Roman" w:cs="Times New Roman"/>
                      <w:sz w:val="14"/>
                      <w:szCs w:val="14"/>
                    </w:rPr>
                    <w:t>04FBE152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88A1C6" w14:textId="1ADD4CA1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Fen Eğitiminde Anket ve Ölçek Geliştirme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CB328E8" w14:textId="19AA5997" w:rsidR="00B766E7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.04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352F69" w14:textId="59339E15" w:rsid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7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68B4E5" w14:textId="2CCF7D67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F0A8A9" w14:textId="6A741D06" w:rsidR="00B766E7" w:rsidRPr="00DA6A64" w:rsidRDefault="00B766E7" w:rsidP="00B766E7">
                  <w:pPr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 xml:space="preserve">Dr.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Öğr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. Üyesi Mehmet KARABAL</w:t>
                  </w:r>
                </w:p>
              </w:tc>
            </w:tr>
          </w:tbl>
          <w:p w14:paraId="3EF3873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492BD0D" w14:textId="77777777" w:rsidTr="00E94334">
        <w:trPr>
          <w:gridAfter w:val="1"/>
          <w:wAfter w:w="47" w:type="pct"/>
          <w:trHeight w:val="48"/>
        </w:trPr>
        <w:tc>
          <w:tcPr>
            <w:tcW w:w="4953" w:type="pct"/>
            <w:tcBorders>
              <w:top w:val="single" w:sz="12" w:space="0" w:color="auto"/>
              <w:bottom w:val="nil"/>
            </w:tcBorders>
          </w:tcPr>
          <w:p w14:paraId="31967852" w14:textId="77777777" w:rsidR="00B43AFB" w:rsidRPr="000A1288" w:rsidRDefault="00B43AFB" w:rsidP="00B766E7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564F437C" w14:textId="77777777" w:rsidTr="00B766E7">
        <w:trPr>
          <w:gridAfter w:val="1"/>
          <w:wAfter w:w="47" w:type="pct"/>
          <w:trHeight w:val="709"/>
        </w:trPr>
        <w:tc>
          <w:tcPr>
            <w:tcW w:w="4953" w:type="pct"/>
            <w:tcBorders>
              <w:top w:val="nil"/>
              <w:bottom w:val="single" w:sz="12" w:space="0" w:color="auto"/>
            </w:tcBorders>
          </w:tcPr>
          <w:p w14:paraId="39A0DC06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2E89749" w14:textId="1419B77C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30008178" w14:textId="62913F33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79326CAD" w14:textId="77777777" w:rsidR="008D2919" w:rsidRDefault="008D2919" w:rsidP="00DC3389">
            <w:pPr>
              <w:rPr>
                <w:rFonts w:ascii="Times New Roman" w:hAnsi="Times New Roman" w:cs="Times New Roman"/>
              </w:rPr>
            </w:pPr>
          </w:p>
          <w:p w14:paraId="1E73AA0C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7F4AEE" w14:paraId="4752D010" w14:textId="77777777" w:rsidTr="00952EB2">
        <w:trPr>
          <w:trHeight w:val="815"/>
        </w:trPr>
        <w:tc>
          <w:tcPr>
            <w:tcW w:w="5000" w:type="pct"/>
            <w:gridSpan w:val="2"/>
            <w:tcBorders>
              <w:bottom w:val="single" w:sz="12" w:space="0" w:color="auto"/>
            </w:tcBorders>
            <w:vAlign w:val="center"/>
          </w:tcPr>
          <w:p w14:paraId="39DCBD92" w14:textId="2956A384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2DFC60D5" wp14:editId="626A357F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76200</wp:posOffset>
                  </wp:positionV>
                  <wp:extent cx="502920" cy="502920"/>
                  <wp:effectExtent l="0" t="0" r="0" b="0"/>
                  <wp:wrapSquare wrapText="bothSides"/>
                  <wp:docPr id="9" name="Resim 9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6461557D" w14:textId="39B985C9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RDUR 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>MEHMET AKİF ERSOY ÜNİVERSİTESİ</w:t>
            </w:r>
          </w:p>
          <w:p w14:paraId="4218AA87" w14:textId="6B073FFC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Ü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LİSANSÜSTÜ DERS SINAV PROGRAM TAKVİMİ FORMU</w:t>
            </w:r>
          </w:p>
        </w:tc>
      </w:tr>
      <w:tr w:rsidR="003D5F78" w:rsidRPr="007F4AEE" w14:paraId="081A7A46" w14:textId="77777777" w:rsidTr="00E94334">
        <w:trPr>
          <w:trHeight w:val="407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04D98B" w14:textId="4DF8C10B" w:rsidR="003D5F78" w:rsidRPr="007F4AEE" w:rsidRDefault="003D5F78" w:rsidP="003D5F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17241E">
              <w:rPr>
                <w:rFonts w:ascii="Times New Roman" w:hAnsi="Times New Roman" w:cs="Times New Roman"/>
                <w:sz w:val="24"/>
                <w:szCs w:val="24"/>
              </w:rPr>
              <w:t>BAHAR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</w:t>
            </w:r>
            <w:r w:rsidR="00C429B8">
              <w:rPr>
                <w:rFonts w:ascii="Times New Roman" w:hAnsi="Times New Roman"/>
              </w:rPr>
              <w:t xml:space="preserve">SINAV </w:t>
            </w:r>
            <w:proofErr w:type="gramStart"/>
            <w:r w:rsidR="00C429B8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</w:rPr>
              <w:t xml:space="preserve"> </w:t>
            </w:r>
            <w:r w:rsidR="0017241E">
              <w:rPr>
                <w:rFonts w:ascii="Times New Roman" w:hAnsi="Times New Roman"/>
              </w:rPr>
              <w:t>X</w:t>
            </w:r>
            <w:proofErr w:type="gramEnd"/>
            <w:r>
              <w:rPr>
                <w:rFonts w:ascii="Times New Roman" w:hAnsi="Times New Roman"/>
              </w:rPr>
              <w:t xml:space="preserve">  )      YARIYIL SONU SINAVI ()       BÜTÜNLEME  (   )                </w:t>
            </w:r>
          </w:p>
        </w:tc>
      </w:tr>
      <w:tr w:rsidR="00B43AFB" w:rsidRPr="007F4AEE" w14:paraId="687C93F7" w14:textId="77777777" w:rsidTr="00E94334">
        <w:trPr>
          <w:trHeight w:val="5085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AD17B8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07"/>
              <w:gridCol w:w="5435"/>
              <w:gridCol w:w="2098"/>
              <w:gridCol w:w="2114"/>
            </w:tblGrid>
            <w:tr w:rsidR="00B43AFB" w:rsidRPr="000A1288" w14:paraId="38791418" w14:textId="77777777" w:rsidTr="00524211">
              <w:trPr>
                <w:trHeight w:val="302"/>
              </w:trPr>
              <w:tc>
                <w:tcPr>
                  <w:tcW w:w="4907" w:type="dxa"/>
                  <w:tcBorders>
                    <w:bottom w:val="single" w:sz="4" w:space="0" w:color="auto"/>
                  </w:tcBorders>
                  <w:vAlign w:val="center"/>
                </w:tcPr>
                <w:p w14:paraId="517E1CA0" w14:textId="77777777" w:rsidR="00B43AFB" w:rsidRPr="000A1288" w:rsidRDefault="00B43AFB" w:rsidP="00E94334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435" w:type="dxa"/>
                  <w:tcBorders>
                    <w:bottom w:val="single" w:sz="4" w:space="0" w:color="auto"/>
                  </w:tcBorders>
                  <w:vAlign w:val="center"/>
                </w:tcPr>
                <w:p w14:paraId="6E1D13B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212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6C8B5642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5F66168C" w14:textId="77777777" w:rsidTr="00524211">
              <w:trPr>
                <w:trHeight w:val="421"/>
              </w:trPr>
              <w:tc>
                <w:tcPr>
                  <w:tcW w:w="4907" w:type="dxa"/>
                  <w:tcBorders>
                    <w:top w:val="single" w:sz="4" w:space="0" w:color="auto"/>
                  </w:tcBorders>
                  <w:vAlign w:val="center"/>
                </w:tcPr>
                <w:p w14:paraId="1804A8C6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435" w:type="dxa"/>
                  <w:tcBorders>
                    <w:top w:val="single" w:sz="4" w:space="0" w:color="auto"/>
                  </w:tcBorders>
                  <w:vAlign w:val="center"/>
                </w:tcPr>
                <w:p w14:paraId="05CB756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98" w:type="dxa"/>
                  <w:tcBorders>
                    <w:top w:val="single" w:sz="4" w:space="0" w:color="auto"/>
                  </w:tcBorders>
                  <w:vAlign w:val="center"/>
                </w:tcPr>
                <w:p w14:paraId="69645A44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2D92A789" wp14:editId="6E31F647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6" name="Dikdörtgen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10CA782" id="Dikdörtgen 16" o:spid="_x0000_s1026" style="position:absolute;margin-left:3.55pt;margin-top:-.95pt;width:10.5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" filled="f" strokecolor="windowText" strokeweight="1pt"/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 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</w:t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0A1288">
                    <w:rPr>
                      <w:rFonts w:ascii="Times New Roman" w:hAnsi="Times New Roman" w:cs="Times New Roman"/>
                    </w:rPr>
                    <w:t>Yüksek Lisans</w:t>
                  </w:r>
                </w:p>
              </w:tc>
              <w:tc>
                <w:tcPr>
                  <w:tcW w:w="2114" w:type="dxa"/>
                  <w:tcBorders>
                    <w:top w:val="single" w:sz="4" w:space="0" w:color="auto"/>
                  </w:tcBorders>
                  <w:vAlign w:val="center"/>
                </w:tcPr>
                <w:p w14:paraId="49E7DF1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0DC1F4E3" wp14:editId="64DC5BF0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7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09F24F63" w14:textId="77777777" w:rsidR="00B43AFB" w:rsidRPr="001369F4" w:rsidRDefault="00B43AFB" w:rsidP="00B43AFB">
                                        <w:pPr>
                                          <w:jc w:val="center"/>
                                          <w:rPr>
                                            <w:b/>
                                          </w:rPr>
                                        </w:pPr>
                                        <w:r w:rsidRPr="001369F4">
                                          <w:rPr>
                                            <w:b/>
                                          </w:rP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C1F4E3" id="Dikdörtgen 17" o:spid="_x0000_s1027" style="position:absolute;margin-left:4.55pt;margin-top:1.2pt;width:10.5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" filled="f" strokecolor="windowText" strokeweight="1pt">
                            <v:textbox>
                              <w:txbxContent>
                                <w:p w14:paraId="09F24F63" w14:textId="77777777" w:rsidR="00B43AFB" w:rsidRPr="001369F4" w:rsidRDefault="00B43AFB" w:rsidP="00B43AF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1369F4">
                                    <w:rPr>
                                      <w:b/>
                                    </w:rP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X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6A7BE49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279" w:type="dxa"/>
              <w:tblLayout w:type="fixed"/>
              <w:tblLook w:val="04A0" w:firstRow="1" w:lastRow="0" w:firstColumn="1" w:lastColumn="0" w:noHBand="0" w:noVBand="1"/>
            </w:tblPr>
            <w:tblGrid>
              <w:gridCol w:w="1403"/>
              <w:gridCol w:w="5129"/>
              <w:gridCol w:w="1336"/>
              <w:gridCol w:w="1201"/>
              <w:gridCol w:w="1336"/>
              <w:gridCol w:w="3874"/>
            </w:tblGrid>
            <w:tr w:rsidR="00B43AFB" w:rsidRPr="000A1288" w14:paraId="0D46F401" w14:textId="77777777" w:rsidTr="008D2919">
              <w:trPr>
                <w:trHeight w:val="288"/>
              </w:trPr>
              <w:tc>
                <w:tcPr>
                  <w:tcW w:w="6532" w:type="dxa"/>
                  <w:gridSpan w:val="2"/>
                  <w:vAlign w:val="center"/>
                </w:tcPr>
                <w:p w14:paraId="2DFDEFCB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01E4FE4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48FC118F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201" w:type="dxa"/>
                  <w:vMerge w:val="restart"/>
                  <w:vAlign w:val="center"/>
                </w:tcPr>
                <w:p w14:paraId="093A690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0DC065D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33ECE8F0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22B12026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74" w:type="dxa"/>
                  <w:vMerge w:val="restart"/>
                </w:tcPr>
                <w:p w14:paraId="002B06EF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ğretim Üyesinin</w:t>
                  </w:r>
                </w:p>
                <w:p w14:paraId="0DB5A9FC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Adı Soyadı</w:t>
                  </w:r>
                </w:p>
              </w:tc>
            </w:tr>
            <w:tr w:rsidR="00B43AFB" w:rsidRPr="000A1288" w14:paraId="1452361F" w14:textId="77777777" w:rsidTr="008D2919">
              <w:trPr>
                <w:trHeight w:val="293"/>
              </w:trPr>
              <w:tc>
                <w:tcPr>
                  <w:tcW w:w="1403" w:type="dxa"/>
                  <w:vAlign w:val="center"/>
                </w:tcPr>
                <w:p w14:paraId="760B88D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129" w:type="dxa"/>
                  <w:vAlign w:val="center"/>
                </w:tcPr>
                <w:p w14:paraId="338D47C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36" w:type="dxa"/>
                  <w:vMerge/>
                </w:tcPr>
                <w:p w14:paraId="4E08493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01" w:type="dxa"/>
                  <w:vMerge/>
                </w:tcPr>
                <w:p w14:paraId="2EEE3A6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36" w:type="dxa"/>
                  <w:vMerge/>
                </w:tcPr>
                <w:p w14:paraId="044305F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74" w:type="dxa"/>
                  <w:vMerge/>
                </w:tcPr>
                <w:p w14:paraId="1A4997D3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B766E7" w:rsidRPr="000A1288" w14:paraId="3AC75614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26D1B5EB" w14:textId="5A034DDD" w:rsidR="00B766E7" w:rsidRPr="008D2919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02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63CCED6" w14:textId="5CC8CD03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İleri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İstatistik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 xml:space="preserve"> Analizleri</w:t>
                  </w:r>
                </w:p>
              </w:tc>
              <w:tc>
                <w:tcPr>
                  <w:tcW w:w="1336" w:type="dxa"/>
                </w:tcPr>
                <w:p w14:paraId="75D7D91B" w14:textId="41217401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201" w:type="dxa"/>
                </w:tcPr>
                <w:p w14:paraId="74B0DA31" w14:textId="4B0CDBA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36" w:type="dxa"/>
                </w:tcPr>
                <w:p w14:paraId="3FAF6D88" w14:textId="77777777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4809CB41" w14:textId="6C2156AD" w:rsidR="00B766E7" w:rsidRPr="004219AA" w:rsidRDefault="00B766E7" w:rsidP="00B766E7">
                  <w:pPr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Fikret KORUR</w:t>
                  </w:r>
                </w:p>
              </w:tc>
            </w:tr>
            <w:tr w:rsidR="00B766E7" w:rsidRPr="000A1288" w14:paraId="2E4FDFD1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36DD8664" w14:textId="75B65CF7" w:rsidR="00B766E7" w:rsidRPr="008D2919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27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B796CF0" w14:textId="186132BF" w:rsidR="00B766E7" w:rsidRPr="004219AA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Fen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Öğretiminde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 Nitel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Araştırma</w:t>
                  </w:r>
                  <w:proofErr w:type="spellEnd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 xml:space="preserve"> </w:t>
                  </w:r>
                  <w:proofErr w:type="spellStart"/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Yöntemleri</w:t>
                  </w:r>
                  <w:proofErr w:type="spellEnd"/>
                </w:p>
              </w:tc>
              <w:tc>
                <w:tcPr>
                  <w:tcW w:w="1336" w:type="dxa"/>
                </w:tcPr>
                <w:p w14:paraId="2C551F63" w14:textId="7404E891" w:rsidR="00B766E7" w:rsidRPr="004219AA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201" w:type="dxa"/>
                </w:tcPr>
                <w:p w14:paraId="58A1D787" w14:textId="2D44F90C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36" w:type="dxa"/>
                </w:tcPr>
                <w:p w14:paraId="53D64995" w14:textId="77777777" w:rsidR="00B766E7" w:rsidRPr="004219AA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5ED1B66A" w14:textId="078511B4" w:rsidR="00B766E7" w:rsidRPr="004219AA" w:rsidRDefault="00B766E7" w:rsidP="00B766E7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Prof. Dr. Fikret KORUR</w:t>
                  </w:r>
                </w:p>
              </w:tc>
            </w:tr>
            <w:tr w:rsidR="00B766E7" w:rsidRPr="000A1288" w14:paraId="15393D03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10ECB5A4" w14:textId="505C46F3" w:rsidR="00B766E7" w:rsidRPr="00596BD0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39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40118D6" w14:textId="3FCB0814" w:rsidR="00B766E7" w:rsidRPr="00596BD0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  <w:t>Uluslararası Derilerde Akademik Yazma</w:t>
                  </w:r>
                </w:p>
              </w:tc>
              <w:tc>
                <w:tcPr>
                  <w:tcW w:w="1336" w:type="dxa"/>
                </w:tcPr>
                <w:p w14:paraId="1922B5CB" w14:textId="2E401FAA" w:rsidR="00B766E7" w:rsidRPr="008605CF" w:rsidRDefault="00B766E7" w:rsidP="00B766E7">
                  <w:pPr>
                    <w:rPr>
                      <w:rFonts w:ascii="Times New Roman" w:hAnsi="Times New Roman" w:cs="Times New Roman"/>
                      <w:highlight w:val="yellow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201" w:type="dxa"/>
                </w:tcPr>
                <w:p w14:paraId="63A4DD5F" w14:textId="0C5A839B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36" w:type="dxa"/>
                </w:tcPr>
                <w:p w14:paraId="46CD814B" w14:textId="7D93009E" w:rsidR="00B766E7" w:rsidRPr="000A1288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54E5F6C8" w14:textId="078470D2" w:rsidR="00B766E7" w:rsidRPr="009519FA" w:rsidRDefault="00B766E7" w:rsidP="00B766E7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uriye DENİŞ ÇELİKER</w:t>
                  </w:r>
                </w:p>
              </w:tc>
            </w:tr>
            <w:tr w:rsidR="00B766E7" w:rsidRPr="000A1288" w14:paraId="4D0B4C3D" w14:textId="77777777" w:rsidTr="00B766E7">
              <w:trPr>
                <w:trHeight w:val="284"/>
              </w:trPr>
              <w:tc>
                <w:tcPr>
                  <w:tcW w:w="1403" w:type="dxa"/>
                  <w:shd w:val="clear" w:color="auto" w:fill="auto"/>
                </w:tcPr>
                <w:p w14:paraId="4FE65436" w14:textId="021672A9" w:rsidR="00B766E7" w:rsidRPr="00596BD0" w:rsidRDefault="00B766E7" w:rsidP="00B766E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04FBE2640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2397754" w14:textId="616C8405" w:rsidR="00B766E7" w:rsidRPr="00596BD0" w:rsidRDefault="00B766E7" w:rsidP="00B766E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sz w:val="14"/>
                      <w:szCs w:val="14"/>
                      <w:lang w:eastAsia="tr-TR"/>
                    </w:rPr>
                    <w:t>Fen Eğitiminde Muhakeme Becerileri</w:t>
                  </w:r>
                </w:p>
              </w:tc>
              <w:tc>
                <w:tcPr>
                  <w:tcW w:w="1336" w:type="dxa"/>
                </w:tcPr>
                <w:p w14:paraId="01A3B7F2" w14:textId="4BE5C526" w:rsidR="00B766E7" w:rsidRPr="008662F3" w:rsidRDefault="00B766E7" w:rsidP="00B766E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.04.2023</w:t>
                  </w:r>
                </w:p>
              </w:tc>
              <w:tc>
                <w:tcPr>
                  <w:tcW w:w="1201" w:type="dxa"/>
                </w:tcPr>
                <w:p w14:paraId="00D47E02" w14:textId="1D71B5B6" w:rsidR="00B766E7" w:rsidRPr="00B766E7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B766E7">
                    <w:rPr>
                      <w:rFonts w:ascii="Times New Roman" w:hAnsi="Times New Roman" w:cs="Times New Roman"/>
                    </w:rPr>
                    <w:t>17:00</w:t>
                  </w:r>
                </w:p>
              </w:tc>
              <w:tc>
                <w:tcPr>
                  <w:tcW w:w="1336" w:type="dxa"/>
                </w:tcPr>
                <w:p w14:paraId="72F2C3F4" w14:textId="0B8BB639" w:rsidR="00B766E7" w:rsidRPr="000A1288" w:rsidRDefault="00B766E7" w:rsidP="00B766E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665459F0" w14:textId="639622A5" w:rsidR="00B766E7" w:rsidRPr="009519FA" w:rsidRDefault="00B766E7" w:rsidP="00B766E7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A6A64">
                    <w:rPr>
                      <w:rFonts w:ascii="Times New Roman" w:eastAsia="Times New Roman" w:hAnsi="Times New Roman" w:cs="Times New Roman"/>
                      <w:b/>
                      <w:sz w:val="14"/>
                      <w:szCs w:val="14"/>
                    </w:rPr>
                    <w:t>Doç. Dr. Hatice BELGE CAN</w:t>
                  </w:r>
                </w:p>
              </w:tc>
            </w:tr>
          </w:tbl>
          <w:p w14:paraId="40932844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13C316F0" w14:textId="77777777" w:rsidTr="00E94334">
        <w:trPr>
          <w:trHeight w:val="50"/>
        </w:trPr>
        <w:tc>
          <w:tcPr>
            <w:tcW w:w="5000" w:type="pct"/>
            <w:gridSpan w:val="2"/>
            <w:tcBorders>
              <w:top w:val="single" w:sz="12" w:space="0" w:color="auto"/>
              <w:bottom w:val="nil"/>
            </w:tcBorders>
          </w:tcPr>
          <w:p w14:paraId="0E454DB7" w14:textId="77777777" w:rsidR="00B43AFB" w:rsidRPr="000A1288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80AED58" w14:textId="77777777" w:rsidTr="00E94334">
        <w:trPr>
          <w:trHeight w:val="88"/>
        </w:trPr>
        <w:tc>
          <w:tcPr>
            <w:tcW w:w="5000" w:type="pct"/>
            <w:gridSpan w:val="2"/>
            <w:tcBorders>
              <w:top w:val="nil"/>
              <w:bottom w:val="single" w:sz="12" w:space="0" w:color="auto"/>
            </w:tcBorders>
          </w:tcPr>
          <w:p w14:paraId="1671F2C3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9CDDB31" w14:textId="34FE2F86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595EAAE9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1FCF8AC2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</w:tbl>
    <w:p w14:paraId="56404400" w14:textId="77777777" w:rsidR="00B43AFB" w:rsidRPr="00B43AFB" w:rsidRDefault="00B43AFB" w:rsidP="00B43AFB"/>
    <w:sectPr w:rsidR="00B43AFB" w:rsidRPr="00B43AFB" w:rsidSect="00B766E7">
      <w:pgSz w:w="16838" w:h="11906" w:orient="landscape"/>
      <w:pgMar w:top="174" w:right="1812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7GwNLQ0MjM3MLdQ0lEKTi0uzszPAykwrAUASVPJNSwAAAA="/>
  </w:docVars>
  <w:rsids>
    <w:rsidRoot w:val="00EC0F08"/>
    <w:rsid w:val="00040D20"/>
    <w:rsid w:val="00106F39"/>
    <w:rsid w:val="00131059"/>
    <w:rsid w:val="001369F4"/>
    <w:rsid w:val="00156FC3"/>
    <w:rsid w:val="0017241E"/>
    <w:rsid w:val="001D6189"/>
    <w:rsid w:val="0020236A"/>
    <w:rsid w:val="00204E58"/>
    <w:rsid w:val="00226E5D"/>
    <w:rsid w:val="0028498D"/>
    <w:rsid w:val="002A2177"/>
    <w:rsid w:val="002B6436"/>
    <w:rsid w:val="002B79F4"/>
    <w:rsid w:val="002D308F"/>
    <w:rsid w:val="002D4164"/>
    <w:rsid w:val="00350C47"/>
    <w:rsid w:val="00354957"/>
    <w:rsid w:val="003D5F78"/>
    <w:rsid w:val="004219AA"/>
    <w:rsid w:val="00424546"/>
    <w:rsid w:val="00427152"/>
    <w:rsid w:val="004C02F0"/>
    <w:rsid w:val="0052114D"/>
    <w:rsid w:val="00524211"/>
    <w:rsid w:val="00581741"/>
    <w:rsid w:val="005976F8"/>
    <w:rsid w:val="0060778A"/>
    <w:rsid w:val="006C135F"/>
    <w:rsid w:val="006E69F1"/>
    <w:rsid w:val="006F4604"/>
    <w:rsid w:val="00757CF9"/>
    <w:rsid w:val="00762FA0"/>
    <w:rsid w:val="007F63CB"/>
    <w:rsid w:val="008605CF"/>
    <w:rsid w:val="008662F3"/>
    <w:rsid w:val="008720EE"/>
    <w:rsid w:val="00875716"/>
    <w:rsid w:val="0089293D"/>
    <w:rsid w:val="008B557B"/>
    <w:rsid w:val="008D2919"/>
    <w:rsid w:val="009519FA"/>
    <w:rsid w:val="00952EB2"/>
    <w:rsid w:val="009A5E8C"/>
    <w:rsid w:val="00A3327C"/>
    <w:rsid w:val="00B0456D"/>
    <w:rsid w:val="00B33E4A"/>
    <w:rsid w:val="00B43AFB"/>
    <w:rsid w:val="00B74F4F"/>
    <w:rsid w:val="00B766E7"/>
    <w:rsid w:val="00BE261B"/>
    <w:rsid w:val="00C429B8"/>
    <w:rsid w:val="00C959EE"/>
    <w:rsid w:val="00CB6993"/>
    <w:rsid w:val="00CE5A65"/>
    <w:rsid w:val="00D95AFB"/>
    <w:rsid w:val="00DA5133"/>
    <w:rsid w:val="00DB4973"/>
    <w:rsid w:val="00E772FD"/>
    <w:rsid w:val="00E775D4"/>
    <w:rsid w:val="00E94334"/>
    <w:rsid w:val="00EC0F08"/>
    <w:rsid w:val="00F136C7"/>
    <w:rsid w:val="00F21B2B"/>
    <w:rsid w:val="00F32D63"/>
    <w:rsid w:val="00F4763E"/>
    <w:rsid w:val="00FA2358"/>
    <w:rsid w:val="00FC0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3EE8C"/>
  <w15:docId w15:val="{E79EF72A-4AF0-46C0-A6E6-A1FA84F99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AF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43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http://www.mehmetakif.edu.tr/images/maelogo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NUMAN BADEMLİ</cp:lastModifiedBy>
  <cp:revision>18</cp:revision>
  <cp:lastPrinted>2019-10-22T09:09:00Z</cp:lastPrinted>
  <dcterms:created xsi:type="dcterms:W3CDTF">2022-03-31T23:27:00Z</dcterms:created>
  <dcterms:modified xsi:type="dcterms:W3CDTF">2023-04-10T12:02:00Z</dcterms:modified>
</cp:coreProperties>
</file>